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E79836" w14:textId="77777777" w:rsidR="004A689E" w:rsidRDefault="006056F6" w:rsidP="0091435F">
      <w:pPr>
        <w:spacing w:after="120"/>
        <w:jc w:val="center"/>
        <w:rPr>
          <w:rFonts w:ascii="Arial Narrow" w:hAnsi="Arial Narrow"/>
          <w:b/>
          <w:sz w:val="28"/>
          <w:szCs w:val="28"/>
          <w:lang w:eastAsia="sk-SK"/>
        </w:rPr>
      </w:pPr>
      <w:r w:rsidRPr="00353C0E">
        <w:rPr>
          <w:rFonts w:ascii="Arial Narrow" w:hAnsi="Arial Narrow"/>
          <w:b/>
          <w:sz w:val="28"/>
          <w:szCs w:val="28"/>
        </w:rPr>
        <w:t>KÚPNA ZMLUVA</w:t>
      </w:r>
      <w:r w:rsidR="00621118" w:rsidRPr="00353C0E">
        <w:rPr>
          <w:rFonts w:ascii="Arial Narrow" w:hAnsi="Arial Narrow"/>
          <w:b/>
          <w:sz w:val="28"/>
          <w:szCs w:val="28"/>
        </w:rPr>
        <w:t xml:space="preserve"> č. </w:t>
      </w:r>
      <w:r w:rsidR="00963735" w:rsidRPr="00963735">
        <w:rPr>
          <w:rFonts w:ascii="Arial Narrow" w:hAnsi="Arial Narrow"/>
          <w:b/>
          <w:sz w:val="28"/>
          <w:szCs w:val="28"/>
          <w:lang w:eastAsia="sk-SK"/>
        </w:rPr>
        <w:t>SE-VO2-2023/004672</w:t>
      </w:r>
      <w:r w:rsidR="00963735">
        <w:rPr>
          <w:rFonts w:ascii="Arial Narrow" w:hAnsi="Arial Narrow"/>
          <w:b/>
          <w:sz w:val="28"/>
          <w:szCs w:val="28"/>
          <w:lang w:eastAsia="sk-SK"/>
        </w:rPr>
        <w:t>-002</w:t>
      </w:r>
    </w:p>
    <w:p w14:paraId="04C732E7" w14:textId="77777777" w:rsidR="00353C0E" w:rsidRPr="00353C0E" w:rsidRDefault="00353C0E" w:rsidP="0091435F">
      <w:pPr>
        <w:spacing w:after="120"/>
        <w:jc w:val="center"/>
        <w:rPr>
          <w:rFonts w:ascii="Arial Narrow" w:hAnsi="Arial Narrow"/>
          <w:i/>
          <w:color w:val="FF0000"/>
          <w:sz w:val="22"/>
          <w:szCs w:val="22"/>
        </w:rPr>
      </w:pPr>
      <w:r w:rsidRPr="00353C0E">
        <w:rPr>
          <w:rFonts w:ascii="Arial Narrow" w:hAnsi="Arial Narrow"/>
          <w:i/>
          <w:color w:val="FF0000"/>
          <w:sz w:val="22"/>
          <w:szCs w:val="22"/>
          <w:highlight w:val="yellow"/>
          <w:lang w:eastAsia="sk-SK"/>
        </w:rPr>
        <w:t>(výsledná zmluva bude vo veci</w:t>
      </w:r>
      <w:r>
        <w:rPr>
          <w:rFonts w:ascii="Arial Narrow" w:hAnsi="Arial Narrow"/>
          <w:i/>
          <w:color w:val="FF0000"/>
          <w:sz w:val="22"/>
          <w:szCs w:val="22"/>
          <w:highlight w:val="yellow"/>
          <w:lang w:eastAsia="sk-SK"/>
        </w:rPr>
        <w:t xml:space="preserve"> </w:t>
      </w:r>
      <w:r w:rsidRPr="00353C0E">
        <w:rPr>
          <w:rFonts w:ascii="Arial Narrow" w:hAnsi="Arial Narrow"/>
          <w:i/>
          <w:color w:val="FF0000"/>
          <w:sz w:val="22"/>
          <w:szCs w:val="22"/>
          <w:highlight w:val="yellow"/>
          <w:lang w:eastAsia="sk-SK"/>
        </w:rPr>
        <w:t>predmetu</w:t>
      </w:r>
      <w:r>
        <w:rPr>
          <w:rFonts w:ascii="Arial Narrow" w:hAnsi="Arial Narrow"/>
          <w:i/>
          <w:color w:val="FF0000"/>
          <w:sz w:val="22"/>
          <w:szCs w:val="22"/>
          <w:highlight w:val="yellow"/>
          <w:lang w:eastAsia="sk-SK"/>
        </w:rPr>
        <w:t xml:space="preserve"> zmluvy</w:t>
      </w:r>
      <w:r w:rsidRPr="00353C0E">
        <w:rPr>
          <w:rFonts w:ascii="Arial Narrow" w:hAnsi="Arial Narrow"/>
          <w:i/>
          <w:color w:val="FF0000"/>
          <w:sz w:val="22"/>
          <w:szCs w:val="22"/>
          <w:highlight w:val="yellow"/>
          <w:lang w:eastAsia="sk-SK"/>
        </w:rPr>
        <w:t xml:space="preserve"> pred jej podpisom upravená, </w:t>
      </w:r>
      <w:r w:rsidRPr="00353C0E">
        <w:rPr>
          <w:rFonts w:ascii="Arial Narrow" w:hAnsi="Arial Narrow" w:cs="Calibri"/>
          <w:i/>
          <w:color w:val="FF0000"/>
          <w:sz w:val="22"/>
          <w:szCs w:val="22"/>
          <w:highlight w:val="yellow"/>
        </w:rPr>
        <w:t>v závislosti od konkrétnej časti predmetu zákazky, na ktorú sa zmluva uzatvára)</w:t>
      </w:r>
    </w:p>
    <w:p w14:paraId="68F86EE1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DC298F7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zákona č. 343/2015 Z. z., </w:t>
      </w:r>
    </w:p>
    <w:p w14:paraId="4D72EC6F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4CE53AB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110A3089" w14:textId="77777777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4EF4B822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1D48CB51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0CACA989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6F0AEB5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0A870BF8" w14:textId="77777777" w:rsidTr="00983C00">
        <w:tc>
          <w:tcPr>
            <w:tcW w:w="4606" w:type="dxa"/>
            <w:shd w:val="clear" w:color="auto" w:fill="auto"/>
          </w:tcPr>
          <w:p w14:paraId="6A6B299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2C27B63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6AE5BC48" w14:textId="77777777" w:rsidTr="004D27AE">
        <w:tc>
          <w:tcPr>
            <w:tcW w:w="4606" w:type="dxa"/>
            <w:shd w:val="clear" w:color="auto" w:fill="auto"/>
          </w:tcPr>
          <w:p w14:paraId="79E2D95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EB90446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25BE3323" w14:textId="77777777" w:rsidTr="00983C00">
        <w:tc>
          <w:tcPr>
            <w:tcW w:w="4606" w:type="dxa"/>
            <w:shd w:val="clear" w:color="auto" w:fill="auto"/>
          </w:tcPr>
          <w:p w14:paraId="0A75019B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45CB5D11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4D5081D4" w14:textId="77777777" w:rsidTr="00983C00">
        <w:tc>
          <w:tcPr>
            <w:tcW w:w="4606" w:type="dxa"/>
            <w:shd w:val="clear" w:color="auto" w:fill="auto"/>
          </w:tcPr>
          <w:p w14:paraId="0CBC9704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9FA2B00" w14:textId="77777777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70222821" w14:textId="77777777" w:rsidTr="00983C00">
        <w:tc>
          <w:tcPr>
            <w:tcW w:w="4606" w:type="dxa"/>
            <w:shd w:val="clear" w:color="auto" w:fill="auto"/>
          </w:tcPr>
          <w:p w14:paraId="249192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7FA4CB8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684D77A5" w14:textId="77777777" w:rsidTr="00983C00">
        <w:tc>
          <w:tcPr>
            <w:tcW w:w="4606" w:type="dxa"/>
            <w:shd w:val="clear" w:color="auto" w:fill="auto"/>
          </w:tcPr>
          <w:p w14:paraId="696A6B81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32AB14E6" w14:textId="77777777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3D4EAE13" w14:textId="77777777" w:rsidTr="004D27AE">
        <w:tc>
          <w:tcPr>
            <w:tcW w:w="4606" w:type="dxa"/>
            <w:shd w:val="clear" w:color="auto" w:fill="auto"/>
          </w:tcPr>
          <w:p w14:paraId="7EF3E8B4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E333394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0D5A1BAF" w14:textId="77777777" w:rsidTr="004D27AE">
        <w:tc>
          <w:tcPr>
            <w:tcW w:w="4606" w:type="dxa"/>
            <w:shd w:val="clear" w:color="auto" w:fill="auto"/>
          </w:tcPr>
          <w:p w14:paraId="0E78EBBE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4FF88D86" w14:textId="77777777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4D556929" w14:textId="77777777" w:rsidTr="004D27AE">
        <w:tc>
          <w:tcPr>
            <w:tcW w:w="4606" w:type="dxa"/>
            <w:shd w:val="clear" w:color="auto" w:fill="auto"/>
          </w:tcPr>
          <w:p w14:paraId="54E4BF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6906A93" w14:textId="77777777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47075BD4" w14:textId="77777777" w:rsidTr="00983C00">
        <w:tc>
          <w:tcPr>
            <w:tcW w:w="4606" w:type="dxa"/>
            <w:shd w:val="clear" w:color="auto" w:fill="auto"/>
          </w:tcPr>
          <w:p w14:paraId="60B028F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6120EBE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0C696582" w14:textId="77777777" w:rsidTr="00983C00">
        <w:tc>
          <w:tcPr>
            <w:tcW w:w="4606" w:type="dxa"/>
            <w:shd w:val="clear" w:color="auto" w:fill="auto"/>
          </w:tcPr>
          <w:p w14:paraId="005ABC78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3FD030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267DECE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25DB4F9E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0319443A" w14:textId="77777777" w:rsidTr="004D27AE">
        <w:tc>
          <w:tcPr>
            <w:tcW w:w="4606" w:type="dxa"/>
            <w:shd w:val="clear" w:color="auto" w:fill="auto"/>
          </w:tcPr>
          <w:p w14:paraId="698A1E83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72C177A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7208790F" w14:textId="77777777" w:rsidTr="00A97B98">
        <w:tc>
          <w:tcPr>
            <w:tcW w:w="4606" w:type="dxa"/>
            <w:shd w:val="clear" w:color="auto" w:fill="auto"/>
          </w:tcPr>
          <w:p w14:paraId="7B5B1BD7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7147FED7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98DC6B7" w14:textId="77777777" w:rsidTr="00A97B98">
        <w:tc>
          <w:tcPr>
            <w:tcW w:w="4606" w:type="dxa"/>
            <w:shd w:val="clear" w:color="auto" w:fill="auto"/>
          </w:tcPr>
          <w:p w14:paraId="4A19378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4472F78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FAD1D6C" w14:textId="77777777" w:rsidTr="00A97B98">
        <w:tc>
          <w:tcPr>
            <w:tcW w:w="4606" w:type="dxa"/>
            <w:shd w:val="clear" w:color="auto" w:fill="auto"/>
          </w:tcPr>
          <w:p w14:paraId="1F0D0C7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52A3C443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A92B1" w14:textId="77777777" w:rsidTr="00A97B98">
        <w:tc>
          <w:tcPr>
            <w:tcW w:w="4606" w:type="dxa"/>
            <w:shd w:val="clear" w:color="auto" w:fill="auto"/>
          </w:tcPr>
          <w:p w14:paraId="5F4EA55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6729735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6F24F8D" w14:textId="77777777" w:rsidTr="00A97B98">
        <w:tc>
          <w:tcPr>
            <w:tcW w:w="4606" w:type="dxa"/>
            <w:shd w:val="clear" w:color="auto" w:fill="auto"/>
          </w:tcPr>
          <w:p w14:paraId="2E1A721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47976B0B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4925C6B" w14:textId="77777777" w:rsidTr="00A97B98">
        <w:tc>
          <w:tcPr>
            <w:tcW w:w="4606" w:type="dxa"/>
            <w:shd w:val="clear" w:color="auto" w:fill="auto"/>
          </w:tcPr>
          <w:p w14:paraId="68E2A3CB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9B29F33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F310BCA" w14:textId="77777777" w:rsidTr="00A97B98">
        <w:tc>
          <w:tcPr>
            <w:tcW w:w="4606" w:type="dxa"/>
            <w:shd w:val="clear" w:color="auto" w:fill="auto"/>
          </w:tcPr>
          <w:p w14:paraId="6DF0362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3359983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E96298" w14:textId="77777777" w:rsidTr="00A97B98">
        <w:tc>
          <w:tcPr>
            <w:tcW w:w="4606" w:type="dxa"/>
            <w:shd w:val="clear" w:color="auto" w:fill="auto"/>
          </w:tcPr>
          <w:p w14:paraId="679DF263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168AE0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AFEE7A7" w14:textId="77777777" w:rsidTr="00A97B98">
        <w:tc>
          <w:tcPr>
            <w:tcW w:w="4606" w:type="dxa"/>
            <w:shd w:val="clear" w:color="auto" w:fill="auto"/>
          </w:tcPr>
          <w:p w14:paraId="6F78141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6CA7C3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365A8B6" w14:textId="77777777" w:rsidTr="00A97B98">
        <w:tc>
          <w:tcPr>
            <w:tcW w:w="4606" w:type="dxa"/>
            <w:shd w:val="clear" w:color="auto" w:fill="auto"/>
          </w:tcPr>
          <w:p w14:paraId="2009F14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3879CACB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C316493" w14:textId="77777777" w:rsidTr="00A97B98">
        <w:tc>
          <w:tcPr>
            <w:tcW w:w="4606" w:type="dxa"/>
            <w:shd w:val="clear" w:color="auto" w:fill="auto"/>
          </w:tcPr>
          <w:p w14:paraId="5E061539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2A69140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80F8837" w14:textId="77777777" w:rsidTr="00A97B98">
        <w:tc>
          <w:tcPr>
            <w:tcW w:w="4606" w:type="dxa"/>
            <w:shd w:val="clear" w:color="auto" w:fill="auto"/>
          </w:tcPr>
          <w:p w14:paraId="2DEC18B2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557C2E7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615340E" w14:textId="77777777" w:rsidTr="00A97B98">
        <w:tc>
          <w:tcPr>
            <w:tcW w:w="4606" w:type="dxa"/>
            <w:shd w:val="clear" w:color="auto" w:fill="auto"/>
          </w:tcPr>
          <w:p w14:paraId="26E9588F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60F730B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5ED08F84" w14:textId="77777777" w:rsidTr="00A97B98">
        <w:tc>
          <w:tcPr>
            <w:tcW w:w="4606" w:type="dxa"/>
            <w:shd w:val="clear" w:color="auto" w:fill="auto"/>
          </w:tcPr>
          <w:p w14:paraId="767AA073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596A51C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549A3" w14:textId="77777777" w:rsidTr="00A97B98">
        <w:tc>
          <w:tcPr>
            <w:tcW w:w="4606" w:type="dxa"/>
            <w:shd w:val="clear" w:color="auto" w:fill="auto"/>
          </w:tcPr>
          <w:p w14:paraId="021EB2B1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6EB9EDD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1046D38D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82E79E7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7A0756CD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0699E60B" w14:textId="77777777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591AF94E" w14:textId="7777777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ADAFFD9" w14:textId="7777777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3E9611DB" w14:textId="7777777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E37D94D" w14:textId="7777777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5F98112C" w14:textId="7777777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7D7B9A5" w14:textId="7777777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59F9E806" w14:textId="7777777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3471C66" w14:textId="7777777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3A195650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79110C0F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E0882DA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790B2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150F2430" w14:textId="77777777" w:rsidR="00611391" w:rsidRPr="00B131BE" w:rsidRDefault="00564276" w:rsidP="00353C0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353C0E" w:rsidRPr="00353C0E">
        <w:rPr>
          <w:rFonts w:ascii="Arial Narrow" w:hAnsi="Arial Narrow" w:cstheme="majorHAnsi"/>
          <w:b/>
          <w:sz w:val="22"/>
          <w:szCs w:val="22"/>
        </w:rPr>
        <w:t>Laboratórne príslušenstvo, technika a nábytok DNS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“</w:t>
      </w:r>
    </w:p>
    <w:p w14:paraId="00EC0AC0" w14:textId="77777777" w:rsidR="002761BF" w:rsidRPr="00DE3BB3" w:rsidRDefault="00564276" w:rsidP="00963735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</w:t>
      </w:r>
      <w:r w:rsidR="007C6331">
        <w:rPr>
          <w:rFonts w:ascii="Arial Narrow" w:hAnsi="Arial Narrow"/>
          <w:b/>
          <w:sz w:val="22"/>
        </w:rPr>
        <w:t xml:space="preserve">verejné </w:t>
      </w:r>
      <w:r w:rsidR="002761BF" w:rsidRPr="00CA7569">
        <w:rPr>
          <w:rFonts w:ascii="Arial Narrow" w:hAnsi="Arial Narrow"/>
          <w:b/>
          <w:sz w:val="22"/>
        </w:rPr>
        <w:t>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963735" w:rsidRPr="00963735">
        <w:rPr>
          <w:rFonts w:ascii="Arial Narrow" w:hAnsi="Arial Narrow" w:cs="Calibri"/>
          <w:b/>
          <w:sz w:val="22"/>
          <w:szCs w:val="22"/>
        </w:rPr>
        <w:t>Modernizácia prístrojov pre kriminalistickú chémiu, kriminalistickú toxikológiu a kriminalistickú genetickú analýzu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7A651BE6" w14:textId="77777777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Z.z. Predmet zákazky je realizovaný a financovaný </w:t>
      </w:r>
      <w:r w:rsidR="009E4FF9">
        <w:rPr>
          <w:rFonts w:ascii="Arial Narrow" w:hAnsi="Arial Narrow" w:cs="Calibri"/>
          <w:sz w:val="22"/>
          <w:szCs w:val="24"/>
        </w:rPr>
        <w:t xml:space="preserve">z </w:t>
      </w:r>
      <w:r w:rsidR="00633EFD">
        <w:rPr>
          <w:rFonts w:ascii="Arial Narrow" w:hAnsi="Arial Narrow" w:cs="Calibri"/>
          <w:sz w:val="22"/>
          <w:szCs w:val="24"/>
        </w:rPr>
        <w:t>prostriedkov</w:t>
      </w:r>
      <w:r w:rsidR="009E4FF9" w:rsidRPr="009E4FF9">
        <w:rPr>
          <w:rFonts w:ascii="Arial Narrow" w:hAnsi="Arial Narrow" w:cs="Calibri"/>
          <w:sz w:val="22"/>
          <w:szCs w:val="24"/>
        </w:rPr>
        <w:t> </w:t>
      </w:r>
      <w:r w:rsidR="00963735">
        <w:rPr>
          <w:rFonts w:ascii="Arial Narrow" w:hAnsi="Arial Narrow" w:cs="Calibri"/>
          <w:sz w:val="22"/>
          <w:szCs w:val="24"/>
        </w:rPr>
        <w:t>štátneho rozpočtu</w:t>
      </w:r>
      <w:r w:rsidR="00621118" w:rsidRPr="009E4FF9">
        <w:rPr>
          <w:rFonts w:ascii="Arial Narrow" w:hAnsi="Arial Narrow"/>
          <w:sz w:val="22"/>
          <w:szCs w:val="22"/>
        </w:rPr>
        <w:t>.</w:t>
      </w:r>
    </w:p>
    <w:p w14:paraId="13EC3095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6710840A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7FA67182" w14:textId="77777777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353C0E">
        <w:rPr>
          <w:rFonts w:ascii="Arial Narrow" w:hAnsi="Arial Narrow" w:cs="Calibri"/>
          <w:b/>
          <w:sz w:val="22"/>
          <w:szCs w:val="22"/>
        </w:rPr>
        <w:t xml:space="preserve">_____________________ </w:t>
      </w:r>
      <w:r w:rsidR="00353C0E" w:rsidRPr="00353C0E">
        <w:rPr>
          <w:rFonts w:ascii="Arial Narrow" w:hAnsi="Arial Narrow" w:cs="Calibri"/>
          <w:i/>
          <w:color w:val="FF0000"/>
          <w:sz w:val="22"/>
          <w:szCs w:val="22"/>
          <w:highlight w:val="yellow"/>
        </w:rPr>
        <w:t>(bude doplnené v závislosti od konkrétnej časti predmetu zákazky</w:t>
      </w:r>
      <w:r w:rsidR="00DC4458" w:rsidRPr="00353C0E">
        <w:rPr>
          <w:rFonts w:ascii="Arial Narrow" w:hAnsi="Arial Narrow" w:cs="Calibri"/>
          <w:i/>
          <w:color w:val="FF0000"/>
          <w:sz w:val="22"/>
          <w:szCs w:val="22"/>
          <w:highlight w:val="yellow"/>
        </w:rPr>
        <w:t>,</w:t>
      </w:r>
      <w:r w:rsidR="00353C0E" w:rsidRPr="00353C0E">
        <w:rPr>
          <w:rFonts w:ascii="Arial Narrow" w:hAnsi="Arial Narrow" w:cs="Calibri"/>
          <w:i/>
          <w:color w:val="FF0000"/>
          <w:sz w:val="22"/>
          <w:szCs w:val="22"/>
          <w:highlight w:val="yellow"/>
        </w:rPr>
        <w:t xml:space="preserve"> na ktorú sa zmluva uzatvára)</w:t>
      </w:r>
      <w:r w:rsidR="00DC4458" w:rsidRPr="00353C0E">
        <w:rPr>
          <w:rFonts w:ascii="Arial Narrow" w:hAnsi="Arial Narrow" w:cs="Calibri"/>
          <w:i/>
          <w:color w:val="FF0000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2F5D8E6D" w14:textId="77777777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332DAB5D" w14:textId="77777777" w:rsidR="00716166" w:rsidRDefault="00716166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7A13D85D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66604FDC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7E4904D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680AA99" w14:textId="77777777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743085">
        <w:rPr>
          <w:rFonts w:ascii="Arial Narrow" w:hAnsi="Arial Narrow" w:cs="Calibri"/>
          <w:sz w:val="22"/>
          <w:szCs w:val="22"/>
        </w:rPr>
        <w:t xml:space="preserve"> prípadne če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011D7425" w14:textId="77777777" w:rsidR="00287E51" w:rsidRPr="00963735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</w:t>
      </w:r>
      <w:r w:rsidRPr="00963735">
        <w:rPr>
          <w:rFonts w:ascii="Arial Narrow" w:hAnsi="Arial Narrow"/>
          <w:sz w:val="22"/>
        </w:rPr>
        <w:t xml:space="preserve">dodaním </w:t>
      </w:r>
      <w:r w:rsidR="00E97A3E" w:rsidRPr="00963735">
        <w:rPr>
          <w:rFonts w:ascii="Arial Narrow" w:hAnsi="Arial Narrow"/>
          <w:sz w:val="22"/>
          <w:szCs w:val="22"/>
        </w:rPr>
        <w:t>tovaru</w:t>
      </w:r>
      <w:r w:rsidR="00E97A3E" w:rsidRPr="00963735">
        <w:rPr>
          <w:rFonts w:ascii="Arial Narrow" w:hAnsi="Arial Narrow"/>
          <w:sz w:val="22"/>
        </w:rPr>
        <w:t xml:space="preserve"> </w:t>
      </w:r>
      <w:r w:rsidRPr="00963735">
        <w:rPr>
          <w:rFonts w:ascii="Arial Narrow" w:hAnsi="Arial Narrow"/>
          <w:sz w:val="22"/>
        </w:rPr>
        <w:t xml:space="preserve">na miesto dodania. </w:t>
      </w:r>
    </w:p>
    <w:p w14:paraId="61FD6AA2" w14:textId="732B7A6F" w:rsidR="00FC2417" w:rsidRPr="00963735" w:rsidRDefault="00FC2417" w:rsidP="0096373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963735">
        <w:rPr>
          <w:rFonts w:ascii="Arial Narrow" w:hAnsi="Arial Narrow"/>
          <w:sz w:val="22"/>
        </w:rPr>
        <w:t xml:space="preserve">Predávajúci sa zaväzuje odovzdať </w:t>
      </w:r>
      <w:r w:rsidR="00E97A3E" w:rsidRPr="00963735">
        <w:rPr>
          <w:rFonts w:ascii="Arial Narrow" w:hAnsi="Arial Narrow" w:cs="Calibri"/>
          <w:sz w:val="22"/>
          <w:szCs w:val="22"/>
        </w:rPr>
        <w:t>tovar</w:t>
      </w:r>
      <w:r w:rsidR="00E97A3E" w:rsidRPr="00963735">
        <w:rPr>
          <w:rFonts w:ascii="Arial Narrow" w:hAnsi="Arial Narrow"/>
          <w:sz w:val="22"/>
        </w:rPr>
        <w:t xml:space="preserve"> </w:t>
      </w:r>
      <w:r w:rsidRPr="00963735">
        <w:rPr>
          <w:rFonts w:ascii="Arial Narrow" w:hAnsi="Arial Narrow"/>
          <w:sz w:val="22"/>
        </w:rPr>
        <w:t>Kupujúcemu</w:t>
      </w:r>
      <w:r w:rsidR="004C286C" w:rsidRPr="00963735">
        <w:rPr>
          <w:rFonts w:ascii="Arial Narrow" w:hAnsi="Arial Narrow"/>
          <w:sz w:val="22"/>
        </w:rPr>
        <w:t xml:space="preserve"> </w:t>
      </w:r>
      <w:r w:rsidR="003E5B18" w:rsidRPr="00963735">
        <w:rPr>
          <w:rFonts w:ascii="Arial Narrow" w:hAnsi="Arial Narrow" w:cs="Calibri"/>
          <w:sz w:val="22"/>
          <w:szCs w:val="22"/>
        </w:rPr>
        <w:t>v </w:t>
      </w:r>
      <w:r w:rsidR="00691CD7" w:rsidRPr="00963735">
        <w:rPr>
          <w:rFonts w:ascii="Arial Narrow" w:hAnsi="Arial Narrow" w:cs="Calibri"/>
          <w:sz w:val="22"/>
          <w:szCs w:val="22"/>
        </w:rPr>
        <w:t>lehote</w:t>
      </w:r>
      <w:r w:rsidR="003E5B18" w:rsidRPr="00963735">
        <w:rPr>
          <w:rFonts w:ascii="Arial Narrow" w:hAnsi="Arial Narrow" w:cs="Calibri"/>
          <w:sz w:val="22"/>
          <w:szCs w:val="22"/>
        </w:rPr>
        <w:t xml:space="preserve"> </w:t>
      </w:r>
      <w:r w:rsidR="00B131BE" w:rsidRPr="00963735">
        <w:rPr>
          <w:rFonts w:ascii="Arial Narrow" w:hAnsi="Arial Narrow" w:cs="Calibri"/>
          <w:sz w:val="22"/>
          <w:szCs w:val="22"/>
        </w:rPr>
        <w:t xml:space="preserve">do </w:t>
      </w:r>
      <w:r w:rsidR="00353C0E" w:rsidRPr="00963735">
        <w:rPr>
          <w:rFonts w:ascii="Arial Narrow" w:hAnsi="Arial Narrow" w:cs="Calibri"/>
          <w:sz w:val="22"/>
          <w:szCs w:val="22"/>
        </w:rPr>
        <w:t>1</w:t>
      </w:r>
      <w:r w:rsidR="00043FA0">
        <w:rPr>
          <w:rFonts w:ascii="Arial Narrow" w:hAnsi="Arial Narrow" w:cs="Calibri"/>
          <w:sz w:val="22"/>
          <w:szCs w:val="22"/>
        </w:rPr>
        <w:t>8</w:t>
      </w:r>
      <w:r w:rsidR="00963735" w:rsidRPr="00963735">
        <w:rPr>
          <w:rFonts w:ascii="Arial Narrow" w:hAnsi="Arial Narrow" w:cs="Calibri"/>
          <w:sz w:val="22"/>
          <w:szCs w:val="22"/>
        </w:rPr>
        <w:t>0</w:t>
      </w:r>
      <w:r w:rsidR="00353C0E" w:rsidRPr="00963735">
        <w:rPr>
          <w:rFonts w:ascii="Arial Narrow" w:hAnsi="Arial Narrow" w:cs="Calibri"/>
          <w:sz w:val="22"/>
          <w:szCs w:val="22"/>
        </w:rPr>
        <w:t xml:space="preserve"> </w:t>
      </w:r>
      <w:r w:rsidR="00963735" w:rsidRPr="00963735">
        <w:rPr>
          <w:rFonts w:ascii="Arial Narrow" w:hAnsi="Arial Narrow" w:cs="Calibri"/>
          <w:sz w:val="22"/>
          <w:szCs w:val="22"/>
        </w:rPr>
        <w:t>dní</w:t>
      </w:r>
      <w:r w:rsidR="00621118" w:rsidRPr="00963735">
        <w:rPr>
          <w:rFonts w:ascii="Arial Narrow" w:hAnsi="Arial Narrow" w:cs="Calibri"/>
          <w:sz w:val="22"/>
          <w:szCs w:val="22"/>
        </w:rPr>
        <w:t xml:space="preserve"> od nadobudnutia účinnosti Kúpnej </w:t>
      </w:r>
      <w:r w:rsidR="00963735">
        <w:rPr>
          <w:rFonts w:ascii="Arial Narrow" w:hAnsi="Arial Narrow" w:cs="Calibri"/>
          <w:sz w:val="22"/>
          <w:szCs w:val="22"/>
        </w:rPr>
        <w:t xml:space="preserve"> </w:t>
      </w:r>
      <w:r w:rsidR="00621118" w:rsidRPr="00963735">
        <w:rPr>
          <w:rFonts w:ascii="Arial Narrow" w:hAnsi="Arial Narrow" w:cs="Calibri"/>
          <w:sz w:val="22"/>
          <w:szCs w:val="22"/>
        </w:rPr>
        <w:t>zmluvy.</w:t>
      </w:r>
      <w:r w:rsidR="00DE3BB3" w:rsidRPr="00963735">
        <w:rPr>
          <w:rFonts w:ascii="Arial Narrow" w:hAnsi="Arial Narrow" w:cs="Calibri"/>
          <w:szCs w:val="24"/>
        </w:rPr>
        <w:t xml:space="preserve">    </w:t>
      </w:r>
    </w:p>
    <w:p w14:paraId="51F0B5B9" w14:textId="77777777" w:rsidR="00FC2417" w:rsidRDefault="00963735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ami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predmetu zákazky sú:</w:t>
      </w:r>
    </w:p>
    <w:p w14:paraId="1A785C97" w14:textId="77777777" w:rsidR="00963735" w:rsidRDefault="00963735" w:rsidP="00963735">
      <w:pPr>
        <w:pStyle w:val="CTL"/>
        <w:numPr>
          <w:ilvl w:val="0"/>
          <w:numId w:val="66"/>
        </w:numPr>
        <w:tabs>
          <w:tab w:val="left" w:pos="567"/>
        </w:tabs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KEÚ PZ, </w:t>
      </w:r>
      <w:r w:rsidRPr="00963735">
        <w:rPr>
          <w:rFonts w:ascii="Arial Narrow" w:hAnsi="Arial Narrow"/>
          <w:sz w:val="22"/>
        </w:rPr>
        <w:t xml:space="preserve">Sklabinská 1, Bratislava, </w:t>
      </w:r>
    </w:p>
    <w:p w14:paraId="1684D34A" w14:textId="77777777" w:rsidR="00963735" w:rsidRDefault="00963735" w:rsidP="00963735">
      <w:pPr>
        <w:pStyle w:val="CTL"/>
        <w:numPr>
          <w:ilvl w:val="0"/>
          <w:numId w:val="66"/>
        </w:numPr>
        <w:tabs>
          <w:tab w:val="left" w:pos="567"/>
        </w:tabs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KEÚ PZ,</w:t>
      </w:r>
      <w:r w:rsidRPr="00963735">
        <w:rPr>
          <w:rFonts w:ascii="Arial Narrow" w:hAnsi="Arial Narrow"/>
          <w:sz w:val="22"/>
        </w:rPr>
        <w:t xml:space="preserve"> Príboj 560, Slovenská Ľupča, </w:t>
      </w:r>
    </w:p>
    <w:p w14:paraId="00AA8DD6" w14:textId="77777777" w:rsidR="00963735" w:rsidRDefault="00963735" w:rsidP="00963735">
      <w:pPr>
        <w:pStyle w:val="CTL"/>
        <w:numPr>
          <w:ilvl w:val="0"/>
          <w:numId w:val="66"/>
        </w:numPr>
        <w:tabs>
          <w:tab w:val="left" w:pos="567"/>
        </w:tabs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KEÚ PZ,</w:t>
      </w:r>
      <w:r w:rsidRPr="00963735">
        <w:rPr>
          <w:rFonts w:ascii="Arial Narrow" w:hAnsi="Arial Narrow"/>
          <w:sz w:val="22"/>
        </w:rPr>
        <w:t xml:space="preserve"> Kuzmányho 8, Košice</w:t>
      </w:r>
      <w:r>
        <w:rPr>
          <w:rFonts w:ascii="Arial Narrow" w:hAnsi="Arial Narrow"/>
          <w:sz w:val="22"/>
        </w:rPr>
        <w:t>.</w:t>
      </w:r>
    </w:p>
    <w:p w14:paraId="2A0FF6F4" w14:textId="77777777" w:rsidR="00963735" w:rsidRPr="00963735" w:rsidRDefault="00963735" w:rsidP="00963735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720" w:hanging="360"/>
        <w:rPr>
          <w:rFonts w:ascii="Arial Narrow" w:hAnsi="Arial Narrow"/>
          <w:color w:val="FF0000"/>
          <w:sz w:val="22"/>
        </w:rPr>
      </w:pPr>
      <w:r>
        <w:rPr>
          <w:rFonts w:ascii="Arial Narrow" w:hAnsi="Arial Narrow"/>
          <w:sz w:val="22"/>
        </w:rPr>
        <w:tab/>
      </w:r>
      <w:r w:rsidRPr="00963735">
        <w:rPr>
          <w:rFonts w:ascii="Arial Narrow" w:hAnsi="Arial Narrow"/>
          <w:color w:val="FF0000"/>
          <w:sz w:val="22"/>
          <w:highlight w:val="yellow"/>
        </w:rPr>
        <w:t>Presné miesto dodania bude uvedené v závislosti od konkrétnej časti predmetu zákazky.</w:t>
      </w:r>
    </w:p>
    <w:p w14:paraId="4181A890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262C6AF4" w14:textId="77777777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110FCB24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</w:t>
      </w:r>
      <w:r w:rsidRPr="004D27AE">
        <w:rPr>
          <w:rFonts w:ascii="Arial Narrow" w:hAnsi="Arial Narrow"/>
          <w:sz w:val="22"/>
        </w:rPr>
        <w:lastRenderedPageBreak/>
        <w:t xml:space="preserve">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25F0D5E8" w14:textId="7777777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234AF71B" w14:textId="77777777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0DF687C6" w14:textId="28B6DF16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043FA0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45C37CEA" w14:textId="77777777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779BE982" w14:textId="77777777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335A0B86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2078F1B8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5ADDD1BF" w14:textId="7777777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0AC4652E" w14:textId="77777777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2B6A528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28EDD7F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478227E5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674152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5015880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650FA1B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23BD013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24E56DB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0AF80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37DB688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74655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lastRenderedPageBreak/>
        <w:t>prednosta okresného úradu,</w:t>
      </w:r>
    </w:p>
    <w:p w14:paraId="6042EBF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02628AB2" w14:textId="77777777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196F71B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636AED13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1815D017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17DCC232" w14:textId="77777777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0B12C8B7" w14:textId="736AB5CA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</w:t>
      </w:r>
      <w:r w:rsidR="00043FA0">
        <w:rPr>
          <w:rFonts w:ascii="Arial Narrow" w:hAnsi="Arial Narrow"/>
          <w:sz w:val="22"/>
          <w:szCs w:val="22"/>
        </w:rPr>
        <w:t>,</w:t>
      </w:r>
      <w:r w:rsidR="0005417C">
        <w:rPr>
          <w:rFonts w:ascii="Arial Narrow" w:hAnsi="Arial Narrow"/>
          <w:sz w:val="22"/>
          <w:szCs w:val="22"/>
        </w:rPr>
        <w:t> </w:t>
      </w:r>
      <w:r w:rsidRPr="004D2CF2">
        <w:rPr>
          <w:rFonts w:ascii="Arial Narrow" w:hAnsi="Arial Narrow"/>
          <w:sz w:val="22"/>
          <w:szCs w:val="22"/>
        </w:rPr>
        <w:t>balenie</w:t>
      </w:r>
      <w:r w:rsidR="0005417C">
        <w:rPr>
          <w:rFonts w:ascii="Arial Narrow" w:hAnsi="Arial Narrow"/>
          <w:sz w:val="22"/>
          <w:szCs w:val="22"/>
        </w:rPr>
        <w:t>, inštaláciu a zaškolenie</w:t>
      </w:r>
      <w:r w:rsidRPr="004D2CF2">
        <w:rPr>
          <w:rFonts w:ascii="Arial Narrow" w:hAnsi="Arial Narrow"/>
          <w:sz w:val="22"/>
          <w:szCs w:val="22"/>
        </w:rPr>
        <w:t>.</w:t>
      </w:r>
    </w:p>
    <w:p w14:paraId="6AAAD212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3649E238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4B78447A" w14:textId="77777777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5FE7D6C2" w14:textId="77777777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5C26B388" w14:textId="77777777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53C24731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5F31F405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1A6B6020" w14:textId="77777777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24536C37" w14:textId="77777777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  <w:r w:rsidR="00963735">
        <w:rPr>
          <w:rFonts w:ascii="Arial Narrow" w:hAnsi="Arial Narrow"/>
          <w:sz w:val="22"/>
        </w:rPr>
        <w:t xml:space="preserve"> Predávajúci sa zaväzuje odstraňovať vady servisným technikom s oprávnením na servis daného zariadenia. </w:t>
      </w:r>
    </w:p>
    <w:p w14:paraId="2F6B437D" w14:textId="77777777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4108CD27" w14:textId="77777777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09B33A99" w14:textId="77777777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3BDBA280" w14:textId="77777777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73F5D4B3" w14:textId="77777777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38EDCCD1" w14:textId="77777777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15D73616" w14:textId="77777777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</w:t>
      </w:r>
      <w:r w:rsidRPr="004D27AE">
        <w:rPr>
          <w:rFonts w:ascii="Arial Narrow" w:hAnsi="Arial Narrow"/>
          <w:sz w:val="22"/>
        </w:rPr>
        <w:lastRenderedPageBreak/>
        <w:t>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7C429A64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2229FB92" w14:textId="77777777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FA4D2A7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31321681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6996116D" w14:textId="77777777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D277623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DEBFA01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50E2B14F" w14:textId="77777777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23B8FF57" w14:textId="77777777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27D26D9A" w14:textId="77777777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  <w:bookmarkStart w:id="0" w:name="_GoBack"/>
      <w:bookmarkEnd w:id="0"/>
    </w:p>
    <w:p w14:paraId="4EC38429" w14:textId="77777777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3DB20338" w14:textId="77777777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71324B84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3187EE6E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6D2C5F5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1F01133C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74BA65D" w14:textId="77777777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7C39EEC9" w14:textId="77777777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558A8D47" w14:textId="77777777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3F5ACB2A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1930D317" w14:textId="77777777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011EE21D" w14:textId="77777777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18D53453" w14:textId="77777777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46451A10" w14:textId="77777777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6405A8D8" w14:textId="77777777" w:rsidR="00716166" w:rsidRDefault="00716166" w:rsidP="00DD6996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82B647F" w14:textId="77777777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43BB49E8" w14:textId="77777777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030F271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775B8714" w14:textId="77777777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0D59EF6D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4E42D50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74F362BA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381F7D12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2B0DECFD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50496A65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2B837F48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6EB6B7C8" w14:textId="77777777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72B5708F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5AC165C" w14:textId="77777777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25E29D5E" w14:textId="77777777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01BBDFBE" w14:textId="77777777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1F831F2B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044F6F5F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76704336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4BCF5532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6C042C43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77230304" w14:textId="77777777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537BA40" w14:textId="77777777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15F0DE3A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48A1AA8" w14:textId="77777777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512D72BA" w14:textId="77777777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57971F4A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B982BEE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77DA1F5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05F0B981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7F093132" w14:textId="77777777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1EB1593B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14B8EEE6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5B1A574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5B2519F2" w14:textId="77777777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39614BB4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64A21CB8" w14:textId="77777777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3A34A100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101154E5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lastRenderedPageBreak/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03F28B25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0AD0B587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03D0C088" w14:textId="77777777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7A76D5A1" w14:textId="77777777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3BEE727B" w14:textId="77777777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45AAAF3A" w14:textId="77777777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4011160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6A8772E5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  <w:sz w:val="22"/>
          <w:lang w:val="sk-SK"/>
        </w:rPr>
        <w:t>xxxxxxxxxxxx</w:t>
      </w:r>
    </w:p>
    <w:p w14:paraId="694F9F4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</w:t>
      </w:r>
    </w:p>
    <w:p w14:paraId="2E9EF3DD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22FE232E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0A98508A" w14:textId="77777777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105673C9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5FA49B97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8F1EB30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03D86988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05538C3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006F46B8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47F8A4F6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8DD39FA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4A05EB2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601A63D9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6F755645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037B7820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2BC1C3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75928952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11AB02DB" w14:textId="77777777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68994CF8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5C2AB5E3" w14:textId="77777777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6D909F9A" w14:textId="77777777" w:rsidR="00111BE1" w:rsidRPr="00BC1022" w:rsidRDefault="00111BE1" w:rsidP="00BC1022">
      <w:pPr>
        <w:rPr>
          <w:rFonts w:ascii="Arial Narrow" w:hAnsi="Arial Narrow"/>
          <w:sz w:val="22"/>
        </w:rPr>
      </w:pPr>
    </w:p>
    <w:p w14:paraId="6047C47D" w14:textId="77777777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3C49DED4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F648AC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1B4EF0A3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3E726452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457F8617" w14:textId="77777777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r w:rsidR="00EF0B84" w:rsidRPr="004D27AE">
        <w:rPr>
          <w:rFonts w:ascii="Arial Narrow" w:hAnsi="Arial Narrow"/>
          <w:sz w:val="22"/>
        </w:rPr>
        <w:t>lastný návrh plnenia</w:t>
      </w:r>
    </w:p>
    <w:p w14:paraId="4847F433" w14:textId="77777777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0B702C2F" w14:textId="77777777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695BD0E0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02691E5C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15BE6200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43C264C8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3A121C7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27998FF5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49347A7A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7D4B774E" w14:textId="77777777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32CD522" w14:textId="77777777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FCC148" w14:textId="77777777" w:rsidR="00994B5C" w:rsidRDefault="00994B5C" w:rsidP="00983CE3">
      <w:r>
        <w:separator/>
      </w:r>
    </w:p>
  </w:endnote>
  <w:endnote w:type="continuationSeparator" w:id="0">
    <w:p w14:paraId="286DFC0A" w14:textId="77777777" w:rsidR="00994B5C" w:rsidRDefault="00994B5C" w:rsidP="00983CE3">
      <w:r>
        <w:continuationSeparator/>
      </w:r>
    </w:p>
  </w:endnote>
  <w:endnote w:type="continuationNotice" w:id="1">
    <w:p w14:paraId="05B2E77A" w14:textId="77777777" w:rsidR="00994B5C" w:rsidRDefault="00994B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6121DB98" w14:textId="4FC027F8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9D642D">
          <w:rPr>
            <w:rFonts w:ascii="Arial Narrow" w:hAnsi="Arial Narrow"/>
            <w:noProof/>
            <w:sz w:val="18"/>
            <w:szCs w:val="18"/>
          </w:rPr>
          <w:t>2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AF243E9" w14:textId="77777777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577260" w14:textId="77777777" w:rsidR="00994B5C" w:rsidRDefault="00994B5C" w:rsidP="00983CE3">
      <w:r>
        <w:separator/>
      </w:r>
    </w:p>
  </w:footnote>
  <w:footnote w:type="continuationSeparator" w:id="0">
    <w:p w14:paraId="31512EED" w14:textId="77777777" w:rsidR="00994B5C" w:rsidRDefault="00994B5C" w:rsidP="00983CE3">
      <w:r>
        <w:continuationSeparator/>
      </w:r>
    </w:p>
  </w:footnote>
  <w:footnote w:type="continuationNotice" w:id="1">
    <w:p w14:paraId="219A4300" w14:textId="77777777" w:rsidR="00994B5C" w:rsidRDefault="00994B5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B17789"/>
    <w:multiLevelType w:val="hybridMultilevel"/>
    <w:tmpl w:val="425C4590"/>
    <w:lvl w:ilvl="0" w:tplc="041B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53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3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 w:numId="66">
    <w:abstractNumId w:val="52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3FA0"/>
    <w:rsid w:val="0004712A"/>
    <w:rsid w:val="00047724"/>
    <w:rsid w:val="00047F29"/>
    <w:rsid w:val="000524DE"/>
    <w:rsid w:val="00052BBB"/>
    <w:rsid w:val="00054078"/>
    <w:rsid w:val="0005417C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2F00"/>
    <w:rsid w:val="000B3709"/>
    <w:rsid w:val="000B4043"/>
    <w:rsid w:val="000B4ECA"/>
    <w:rsid w:val="000B5370"/>
    <w:rsid w:val="000B6765"/>
    <w:rsid w:val="000D06C7"/>
    <w:rsid w:val="000D526E"/>
    <w:rsid w:val="000D6FCF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A55E9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0E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C6F54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2545"/>
    <w:rsid w:val="00473394"/>
    <w:rsid w:val="004738F4"/>
    <w:rsid w:val="00474812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0365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3EFD"/>
    <w:rsid w:val="00635BA5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6F70F9"/>
    <w:rsid w:val="00701D18"/>
    <w:rsid w:val="00703E9D"/>
    <w:rsid w:val="00705B37"/>
    <w:rsid w:val="00706EF3"/>
    <w:rsid w:val="00712663"/>
    <w:rsid w:val="00716166"/>
    <w:rsid w:val="007301F2"/>
    <w:rsid w:val="00732184"/>
    <w:rsid w:val="00734EA2"/>
    <w:rsid w:val="00737FAA"/>
    <w:rsid w:val="00743085"/>
    <w:rsid w:val="00745160"/>
    <w:rsid w:val="007543AE"/>
    <w:rsid w:val="00754504"/>
    <w:rsid w:val="00755458"/>
    <w:rsid w:val="00756393"/>
    <w:rsid w:val="00763291"/>
    <w:rsid w:val="00765446"/>
    <w:rsid w:val="0076686F"/>
    <w:rsid w:val="0077096A"/>
    <w:rsid w:val="00771945"/>
    <w:rsid w:val="00775F46"/>
    <w:rsid w:val="007805A5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C09B5"/>
    <w:rsid w:val="007C6331"/>
    <w:rsid w:val="007E2863"/>
    <w:rsid w:val="007E5974"/>
    <w:rsid w:val="007F32BF"/>
    <w:rsid w:val="00806255"/>
    <w:rsid w:val="00816278"/>
    <w:rsid w:val="00817E5D"/>
    <w:rsid w:val="00834BE9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977F7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16C69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3735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4B5C"/>
    <w:rsid w:val="00996F7F"/>
    <w:rsid w:val="00997F19"/>
    <w:rsid w:val="009A7834"/>
    <w:rsid w:val="009C4031"/>
    <w:rsid w:val="009C61C1"/>
    <w:rsid w:val="009D018F"/>
    <w:rsid w:val="009D0370"/>
    <w:rsid w:val="009D5EC5"/>
    <w:rsid w:val="009D6159"/>
    <w:rsid w:val="009D642D"/>
    <w:rsid w:val="009E27DA"/>
    <w:rsid w:val="009E3F1C"/>
    <w:rsid w:val="009E4FF9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3778E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2679"/>
    <w:rsid w:val="00AB6487"/>
    <w:rsid w:val="00AB7E6A"/>
    <w:rsid w:val="00AC6749"/>
    <w:rsid w:val="00AC67C2"/>
    <w:rsid w:val="00AD0085"/>
    <w:rsid w:val="00AD3E4C"/>
    <w:rsid w:val="00AD44DF"/>
    <w:rsid w:val="00AD76AD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18A6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442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83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015F"/>
    <w:rsid w:val="00DC4458"/>
    <w:rsid w:val="00DD08B7"/>
    <w:rsid w:val="00DD67B5"/>
    <w:rsid w:val="00DD6996"/>
    <w:rsid w:val="00DE2E90"/>
    <w:rsid w:val="00DE2EFC"/>
    <w:rsid w:val="00DE3BB3"/>
    <w:rsid w:val="00DE6451"/>
    <w:rsid w:val="00DF13AE"/>
    <w:rsid w:val="00DF70CA"/>
    <w:rsid w:val="00E05266"/>
    <w:rsid w:val="00E06AEC"/>
    <w:rsid w:val="00E06EF8"/>
    <w:rsid w:val="00E075C9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87ED9"/>
    <w:rsid w:val="00E912A7"/>
    <w:rsid w:val="00E96774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3F63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8BCE7E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F7180C6E-D4A2-4219-8634-3638500060D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EB2BD21-7E5C-4FFC-B963-CE4136338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157</Words>
  <Characters>17999</Characters>
  <Application>Microsoft Office Word</Application>
  <DocSecurity>0</DocSecurity>
  <Lines>149</Lines>
  <Paragraphs>4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Ľuboš Hláčik</cp:lastModifiedBy>
  <cp:revision>2</cp:revision>
  <cp:lastPrinted>2022-02-22T11:27:00Z</cp:lastPrinted>
  <dcterms:created xsi:type="dcterms:W3CDTF">2023-09-12T06:14:00Z</dcterms:created>
  <dcterms:modified xsi:type="dcterms:W3CDTF">2023-09-12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